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9A70BC" w14:textId="16AE8498" w:rsidR="00B64D41" w:rsidRDefault="00B64D41" w:rsidP="00B64D41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A</w:t>
      </w:r>
      <w:r>
        <w:rPr>
          <w:rFonts w:ascii="Calibri" w:hAnsi="Calibri" w:cs="Calibri"/>
          <w:caps/>
          <w:color w:val="000000"/>
          <w:sz w:val="26"/>
          <w:szCs w:val="26"/>
        </w:rPr>
        <w:t>NEXO Iv</w:t>
      </w:r>
    </w:p>
    <w:p w14:paraId="2AE3D7A1" w14:textId="77777777" w:rsidR="00B64D41" w:rsidRDefault="00B64D41" w:rsidP="00B64D41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TERMO DE LICENCIAMENTO</w:t>
      </w:r>
    </w:p>
    <w:p w14:paraId="01D41495" w14:textId="77777777" w:rsidR="00B64D41" w:rsidRDefault="00B64D41" w:rsidP="00B64D41">
      <w:pPr>
        <w:pStyle w:val="textocentralizado"/>
        <w:spacing w:before="0" w:beforeAutospacing="0" w:after="0" w:afterAutospacing="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40264A7B" w14:textId="77777777" w:rsidR="00B64D41" w:rsidRDefault="00B64D41" w:rsidP="00B64D41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aps/>
          <w:color w:val="000000"/>
          <w:sz w:val="26"/>
          <w:szCs w:val="26"/>
        </w:rPr>
        <w:t>NOME COMPLETO E POR EXTENSO DO AUTOR</w:t>
      </w:r>
    </w:p>
    <w:p w14:paraId="18042CED" w14:textId="77777777" w:rsidR="00B64D41" w:rsidRDefault="00B64D41" w:rsidP="00B64D41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733C3B37" w14:textId="77777777" w:rsidR="00B64D41" w:rsidRDefault="00B64D41" w:rsidP="00B64D41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aps/>
          <w:color w:val="000000"/>
          <w:sz w:val="26"/>
          <w:szCs w:val="26"/>
        </w:rPr>
        <w:t>O TÍTULO DEVE SER CLARO E PRECISO: SUBTÍTULO (SE HOUVER) DEVE SER PRECEDIDO DE DOIS PONTOS CONFIRMANDO SUA VINCULAÇÃO AO TÍTULO</w:t>
      </w:r>
    </w:p>
    <w:p w14:paraId="68B892E1" w14:textId="77777777" w:rsidR="00B64D41" w:rsidRDefault="00B64D41" w:rsidP="00B64D41">
      <w:pPr>
        <w:pStyle w:val="NormalWeb"/>
        <w:spacing w:before="0" w:beforeAutospacing="0" w:after="165" w:afterAutospacing="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0BE7C325" w14:textId="77777777" w:rsidR="00B64D41" w:rsidRDefault="00B64D41" w:rsidP="00B64D41">
      <w:pPr>
        <w:pStyle w:val="NormalWeb"/>
        <w:spacing w:before="120" w:beforeAutospacing="0" w:after="120" w:afterAutospacing="0"/>
        <w:ind w:left="120" w:right="120"/>
        <w:jc w:val="center"/>
        <w:rPr>
          <w:rFonts w:ascii="Calibri" w:hAnsi="Calibri" w:cs="Calibri"/>
          <w:b/>
          <w:bCs/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7"/>
          <w:szCs w:val="27"/>
        </w:rPr>
        <w:t>Título traduzido título traduzido título traduzido título traduzido título traduzido título traduzido título traduzido título traduzido título traduzido título traduzido título traduzido</w:t>
      </w:r>
    </w:p>
    <w:p w14:paraId="26F732BB" w14:textId="77777777" w:rsidR="00B64D41" w:rsidRDefault="00B64D41" w:rsidP="00B64D41">
      <w:pPr>
        <w:pStyle w:val="NormalWeb"/>
        <w:spacing w:before="120" w:beforeAutospacing="0" w:after="120" w:afterAutospacing="0"/>
        <w:ind w:left="120" w:right="120"/>
        <w:jc w:val="center"/>
        <w:rPr>
          <w:rFonts w:ascii="Calibri" w:hAnsi="Calibri" w:cs="Calibri"/>
          <w:b/>
          <w:bCs/>
          <w:color w:val="000000"/>
          <w:sz w:val="27"/>
          <w:szCs w:val="27"/>
        </w:rPr>
      </w:pPr>
    </w:p>
    <w:p w14:paraId="6E5D56C6" w14:textId="1322603B" w:rsidR="00B64D41" w:rsidRDefault="00B64D41" w:rsidP="00B64D41">
      <w:pPr>
        <w:pStyle w:val="NormalWeb"/>
        <w:spacing w:before="120" w:beforeAutospacing="0" w:after="120" w:afterAutospacing="0"/>
        <w:ind w:left="4253" w:right="12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Dissertação/Tese apresentada como requisito para obtenção do título de Mestre/Doutor em XXX da Universidade Tecnológica Federal do Paraná (UTFPR).</w:t>
      </w:r>
    </w:p>
    <w:p w14:paraId="2E0E1F48" w14:textId="2D296F9E" w:rsidR="00B64D41" w:rsidRDefault="00B64D41" w:rsidP="00B64D41">
      <w:pPr>
        <w:pStyle w:val="NormalWeb"/>
        <w:spacing w:before="120" w:beforeAutospacing="0" w:after="120" w:afterAutospacing="0"/>
        <w:ind w:left="4253" w:right="12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Orientador: Nome completo e por extenso.</w:t>
      </w:r>
    </w:p>
    <w:p w14:paraId="791B1C75" w14:textId="77777777" w:rsidR="00B64D41" w:rsidRDefault="00B64D41" w:rsidP="00B64D41">
      <w:pPr>
        <w:pStyle w:val="NormalWeb"/>
        <w:spacing w:before="120" w:beforeAutospacing="0" w:after="120" w:afterAutospacing="0"/>
        <w:ind w:left="4253" w:right="12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oorientador: Nome completo e por extenso.</w:t>
      </w:r>
    </w:p>
    <w:p w14:paraId="7AA0DE4B" w14:textId="77777777" w:rsidR="00B64D41" w:rsidRDefault="00B64D41" w:rsidP="00B64D41">
      <w:pPr>
        <w:pStyle w:val="NormalWeb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37294763" w14:textId="77777777" w:rsidR="00B64D41" w:rsidRDefault="00B64D41" w:rsidP="00B64D41">
      <w:pPr>
        <w:pStyle w:val="NormalWeb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228CAB20" w14:textId="087CCF4C" w:rsidR="00B64D41" w:rsidRDefault="00B64D41" w:rsidP="00B64D41">
      <w:pPr>
        <w:pStyle w:val="NormalWeb"/>
        <w:spacing w:before="120" w:beforeAutospacing="0" w:after="120" w:afterAutospacing="0"/>
        <w:ind w:left="120" w:right="12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CIDADE</w:t>
      </w:r>
    </w:p>
    <w:p w14:paraId="098DADD7" w14:textId="77777777" w:rsidR="00B64D41" w:rsidRDefault="00B64D41" w:rsidP="00B64D41">
      <w:pPr>
        <w:pStyle w:val="NormalWeb"/>
        <w:spacing w:before="0" w:beforeAutospacing="0" w:after="165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caps/>
          <w:color w:val="000000"/>
          <w:sz w:val="26"/>
          <w:szCs w:val="26"/>
        </w:rPr>
        <w:t>ANO DA ENTREGA</w:t>
      </w:r>
    </w:p>
    <w:p w14:paraId="7F0718AC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NDAwNzMyNjU0MDZX0lEKTi0uzszPAykwrAUApvExsiwAAAA="/>
  </w:docVars>
  <w:rsids>
    <w:rsidRoot w:val="00B64D41"/>
    <w:rsid w:val="000C5F5B"/>
    <w:rsid w:val="00B64D41"/>
    <w:rsid w:val="00BF606E"/>
    <w:rsid w:val="00C10113"/>
    <w:rsid w:val="00CF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B77A35"/>
  <w15:chartTrackingRefBased/>
  <w15:docId w15:val="{657092B2-B750-448C-B364-F382C8D5D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64D4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64D4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B64D4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B64D4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B64D4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B64D4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B64D4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B64D4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B64D4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64D4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64D4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B64D4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B64D41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64D41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B64D41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B64D41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B64D41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B64D41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B64D4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B64D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B64D4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B64D4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B64D4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B64D41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B64D41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B64D41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64D4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64D41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B64D4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64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centralizado">
    <w:name w:val="texto_centralizado"/>
    <w:basedOn w:val="Normal"/>
    <w:rsid w:val="00B64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55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0</Words>
  <Characters>547</Characters>
  <Application>Microsoft Office Word</Application>
  <DocSecurity>0</DocSecurity>
  <Lines>22</Lines>
  <Paragraphs>10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Evandro Bona</cp:lastModifiedBy>
  <cp:revision>1</cp:revision>
  <dcterms:created xsi:type="dcterms:W3CDTF">2024-07-30T10:47:00Z</dcterms:created>
  <dcterms:modified xsi:type="dcterms:W3CDTF">2024-07-3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a9cded-1acf-406b-ac3b-2f9d382c8253</vt:lpwstr>
  </property>
</Properties>
</file>